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761FC" w14:textId="1F9AE42B" w:rsidR="001A569A" w:rsidRDefault="00CF3109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0CABF4B1">
                <wp:simplePos x="0" y="0"/>
                <wp:positionH relativeFrom="margin">
                  <wp:posOffset>12355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7B2E3952">
                <wp:simplePos x="0" y="0"/>
                <wp:positionH relativeFrom="margin">
                  <wp:posOffset>12165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5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3B3C4605">
                <wp:simplePos x="0" y="0"/>
                <wp:positionH relativeFrom="margin">
                  <wp:posOffset>756432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9.55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Cg6o3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3723288A">
                <wp:simplePos x="0" y="0"/>
                <wp:positionH relativeFrom="margin">
                  <wp:posOffset>568813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44.8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JDxkpngAAAACg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7A77337B">
                <wp:simplePos x="0" y="0"/>
                <wp:positionH relativeFrom="margin">
                  <wp:posOffset>642473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0.6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IHyFCu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290C90F4">
                <wp:simplePos x="0" y="0"/>
                <wp:positionH relativeFrom="margin">
                  <wp:posOffset>822178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64.7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LODjaD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401214"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5BE1BBC0">
                <wp:simplePos x="0" y="0"/>
                <wp:positionH relativeFrom="margin">
                  <wp:posOffset>2254250</wp:posOffset>
                </wp:positionH>
                <wp:positionV relativeFrom="line">
                  <wp:posOffset>8437392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64.3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E14C42"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142FF5F4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7707967E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7A62CC00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3527775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5EB1203D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265EFD3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bookmarkStart w:id="0" w:name="_GoBack"/>
                            <w:bookmarkEnd w:id="0"/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4E3D8FCD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ction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u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 2018</w:t>
                            </w:r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55A86758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0FA3E4A5" w14:textId="220C55A0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u</w:t>
                            </w:r>
                            <w:r w:rsidR="00526592">
                              <w:rPr>
                                <w:rFonts w:ascii="Avenir Next" w:hAnsi="Avenir Next" w:hint="eastAsia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pr 2019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41DE7C7B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Unity and C# as the primary programming language.</w:t>
                            </w:r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5EB1203D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265EFD3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bookmarkStart w:id="1" w:name="_GoBack"/>
                      <w:bookmarkEnd w:id="1"/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4E3D8FCD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ction</w:t>
                      </w:r>
                      <w:proofErr w:type="spellEnd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u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n 2018</w:t>
                      </w:r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55A86758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0FA3E4A5" w14:textId="220C55A0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u</w:t>
                      </w:r>
                      <w:r w:rsidR="00526592"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  <w:t>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pr 2019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41DE7C7B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Unity and C# as the primary programming language.</w:t>
                      </w:r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0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C013170" w14:textId="77777777" w:rsidR="003F6530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3F653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orlds. </w:t>
                            </w:r>
                          </w:p>
                          <w:p w14:paraId="54D28C39" w14:textId="77777777" w:rsidR="003F6530" w:rsidRDefault="003F653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C5A4E2F" w14:textId="77777777" w:rsidR="00FE044F" w:rsidRDefault="00645EBE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1F7634FF" w14:textId="77777777" w:rsidR="003F6530" w:rsidRDefault="003F653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</w:pPr>
                          </w:p>
                          <w:p w14:paraId="14DBDEE6" w14:textId="77777777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5202E33D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3D47227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82C1797" w14:textId="77777777" w:rsidR="00821681" w:rsidRDefault="00821681"/>
                          <w:p w14:paraId="09234319" w14:textId="77777777" w:rsidR="003F6530" w:rsidRDefault="00337C80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3F653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orlds. </w:t>
                            </w:r>
                          </w:p>
                          <w:p w14:paraId="137EC101" w14:textId="77777777" w:rsidR="003F6530" w:rsidRDefault="003F6530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54B5D9C" w14:textId="00BEF618" w:rsidR="00FE044F" w:rsidRDefault="00645EBE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1AE2C81A" w14:textId="77777777" w:rsidR="003F6530" w:rsidRDefault="003F6530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3F6530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3F653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7C013170" w14:textId="77777777" w:rsidR="003F6530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3F653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orlds. </w:t>
                      </w:r>
                    </w:p>
                    <w:p w14:paraId="54D28C39" w14:textId="77777777" w:rsidR="003F6530" w:rsidRDefault="003F653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C5A4E2F" w14:textId="77777777" w:rsidR="00FE044F" w:rsidRDefault="00645EBE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(QA)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1F7634FF" w14:textId="77777777" w:rsidR="003F6530" w:rsidRDefault="003F653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</w:pPr>
                      <w:bookmarkStart w:id="1" w:name="_GoBack"/>
                      <w:bookmarkEnd w:id="1"/>
                    </w:p>
                    <w:p w14:paraId="14DBDEE6" w14:textId="77777777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5202E33D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3D47227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  <w:p w14:paraId="182C1797" w14:textId="77777777" w:rsidR="00000000" w:rsidRDefault="00B15CBC"/>
                    <w:p w14:paraId="09234319" w14:textId="77777777" w:rsidR="003F6530" w:rsidRDefault="00337C8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3F653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orlds. </w:t>
                      </w:r>
                    </w:p>
                    <w:p w14:paraId="137EC101" w14:textId="77777777" w:rsidR="003F6530" w:rsidRDefault="003F653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54B5D9C" w14:textId="00BEF618" w:rsidR="00FE044F" w:rsidRDefault="00645EBE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(QA)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1AE2C81A" w14:textId="77777777" w:rsidR="003F6530" w:rsidRDefault="003F653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3F6530">
                      <w:pPr>
                        <w:pStyle w:val="Default"/>
                        <w:pBdr>
                          <w:top w:val="nil"/>
                        </w:pBdr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4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BKdldK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5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AwIFWv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b4I4QEAALYDAAAOAAAAZHJzL2Uyb0RvYy54bWysU8Fu2zAMvQ/YPwi6L7aTt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CIUnr/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Spain</w:t>
                            </w:r>
                            <w:proofErr w:type="spellEnd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1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ZXv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+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ruZXv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quDcC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  <w:proofErr w:type="spellEnd"/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5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nCJSu9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L&#10;9rjU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2FFADBAD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2FFADBAD" w:rsidR="001A569A" w:rsidRPr="00576D14" w:rsidRDefault="00576D14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>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4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de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e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AO/vde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versity, </w:t>
                            </w:r>
                            <w:proofErr w:type="spellStart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Teesside University,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CJqa0H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VjR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tqbryF7ozzGFBGDQ2/jswLSvRni3tK&#10;mpsNPxvtbNij+QiozCUlzPIeUJgz0ftjBKlyp6nqVAIZpgtqIXO96DaJ7fU9R718XfvfAA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qr1Y0e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Jo3qh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pV8inB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1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a&#10;qJ+6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1BDAB1" w14:textId="77777777" w:rsidR="00474C0A" w:rsidRDefault="00474C0A">
      <w:r>
        <w:separator/>
      </w:r>
    </w:p>
  </w:endnote>
  <w:endnote w:type="continuationSeparator" w:id="0">
    <w:p w14:paraId="6FA429EE" w14:textId="77777777" w:rsidR="00474C0A" w:rsidRDefault="00474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B0E6B1" w14:textId="77777777" w:rsidR="00474C0A" w:rsidRDefault="00474C0A">
      <w:r>
        <w:separator/>
      </w:r>
    </w:p>
  </w:footnote>
  <w:footnote w:type="continuationSeparator" w:id="0">
    <w:p w14:paraId="2A54DE95" w14:textId="77777777" w:rsidR="00474C0A" w:rsidRDefault="00474C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114B2"/>
    <w:rsid w:val="0013453C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3F6530"/>
    <w:rsid w:val="00401214"/>
    <w:rsid w:val="00410222"/>
    <w:rsid w:val="004172A0"/>
    <w:rsid w:val="00442CC1"/>
    <w:rsid w:val="00474C0A"/>
    <w:rsid w:val="004B2B5A"/>
    <w:rsid w:val="004B3F1F"/>
    <w:rsid w:val="004C0632"/>
    <w:rsid w:val="004D459B"/>
    <w:rsid w:val="004F1388"/>
    <w:rsid w:val="00526592"/>
    <w:rsid w:val="00576D14"/>
    <w:rsid w:val="005805B3"/>
    <w:rsid w:val="005A6530"/>
    <w:rsid w:val="005D42A8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21681"/>
    <w:rsid w:val="00832F00"/>
    <w:rsid w:val="008342CB"/>
    <w:rsid w:val="008756CD"/>
    <w:rsid w:val="0088688D"/>
    <w:rsid w:val="008A5F90"/>
    <w:rsid w:val="008C205C"/>
    <w:rsid w:val="008F0140"/>
    <w:rsid w:val="00963F1B"/>
    <w:rsid w:val="009A18BD"/>
    <w:rsid w:val="009E1EC2"/>
    <w:rsid w:val="00A13BC9"/>
    <w:rsid w:val="00A2196F"/>
    <w:rsid w:val="00A9350B"/>
    <w:rsid w:val="00AF0694"/>
    <w:rsid w:val="00B15CBC"/>
    <w:rsid w:val="00B50F3E"/>
    <w:rsid w:val="00B85EB1"/>
    <w:rsid w:val="00B97097"/>
    <w:rsid w:val="00BB3FB0"/>
    <w:rsid w:val="00BE0F8E"/>
    <w:rsid w:val="00C01CBF"/>
    <w:rsid w:val="00C95B2B"/>
    <w:rsid w:val="00C97A8A"/>
    <w:rsid w:val="00CF3109"/>
    <w:rsid w:val="00D16D0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501D3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2364B-951B-4855-BE16-81EA284BE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35</cp:revision>
  <cp:lastPrinted>2019-06-12T15:56:00Z</cp:lastPrinted>
  <dcterms:created xsi:type="dcterms:W3CDTF">2018-02-21T20:27:00Z</dcterms:created>
  <dcterms:modified xsi:type="dcterms:W3CDTF">2019-06-12T15:56:00Z</dcterms:modified>
</cp:coreProperties>
</file>